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CBA3F" w14:textId="118A9BED" w:rsidR="000C551D" w:rsidRDefault="00D544C5">
      <w:r>
        <w:t>Mahdy Karam</w:t>
      </w:r>
    </w:p>
    <w:p w14:paraId="65834B02" w14:textId="47AF6F3E" w:rsidR="00D544C5" w:rsidRDefault="00D544C5">
      <w:r>
        <w:fldChar w:fldCharType="begin"/>
      </w:r>
      <w:r>
        <w:instrText xml:space="preserve"> DATE \@ "MM/dd/yyyy" </w:instrText>
      </w:r>
      <w:r>
        <w:fldChar w:fldCharType="separate"/>
      </w:r>
      <w:r>
        <w:rPr>
          <w:noProof/>
        </w:rPr>
        <w:t>02/13/2024</w:t>
      </w:r>
      <w:r>
        <w:fldChar w:fldCharType="end"/>
      </w:r>
    </w:p>
    <w:p w14:paraId="594BE6AC" w14:textId="7E378139" w:rsidR="00D544C5" w:rsidRDefault="00D544C5">
      <w:r>
        <w:t>Advanced Programming: Topics in CS</w:t>
      </w:r>
    </w:p>
    <w:p w14:paraId="753F3F2F" w14:textId="2F98724B" w:rsidR="00D544C5" w:rsidRDefault="00D544C5">
      <w:r>
        <w:t>Ms. Lewellen</w:t>
      </w:r>
    </w:p>
    <w:p w14:paraId="7B952303" w14:textId="4F5FBE0E" w:rsidR="00D544C5" w:rsidRDefault="00D544C5" w:rsidP="00D544C5">
      <w:pPr>
        <w:jc w:val="center"/>
      </w:pPr>
      <w:r>
        <w:t xml:space="preserve">Day I don’t even know </w:t>
      </w:r>
      <w:proofErr w:type="gramStart"/>
      <w:r>
        <w:t>notes</w:t>
      </w:r>
      <w:proofErr w:type="gramEnd"/>
    </w:p>
    <w:p w14:paraId="695E8064" w14:textId="5F67AC19" w:rsidR="00D544C5" w:rsidRDefault="00D544C5" w:rsidP="00D544C5">
      <w:r>
        <w:t>What is NLP:</w:t>
      </w:r>
    </w:p>
    <w:p w14:paraId="2EE41F7E" w14:textId="2C689B7A" w:rsidR="00D544C5" w:rsidRDefault="00D544C5" w:rsidP="00D544C5">
      <w:pPr>
        <w:pStyle w:val="ListParagraph"/>
        <w:numPr>
          <w:ilvl w:val="0"/>
          <w:numId w:val="1"/>
        </w:numPr>
      </w:pPr>
      <w:r>
        <w:t>Natural Language Processing</w:t>
      </w:r>
    </w:p>
    <w:p w14:paraId="4F27C449" w14:textId="496344C9" w:rsidR="00D544C5" w:rsidRDefault="00D544C5" w:rsidP="00D544C5">
      <w:pPr>
        <w:pStyle w:val="ListParagraph"/>
        <w:numPr>
          <w:ilvl w:val="0"/>
          <w:numId w:val="1"/>
        </w:numPr>
      </w:pPr>
      <w:r>
        <w:t xml:space="preserve">Give a computer </w:t>
      </w:r>
      <w:proofErr w:type="gramStart"/>
      <w:r>
        <w:t>language, and</w:t>
      </w:r>
      <w:proofErr w:type="gramEnd"/>
      <w:r>
        <w:t xml:space="preserve"> get it to “understand” it.</w:t>
      </w:r>
    </w:p>
    <w:p w14:paraId="3129242C" w14:textId="4DCFC0C8" w:rsidR="00D544C5" w:rsidRDefault="00D544C5" w:rsidP="00633B92">
      <w:pPr>
        <w:pStyle w:val="ListParagraph"/>
        <w:numPr>
          <w:ilvl w:val="0"/>
          <w:numId w:val="1"/>
        </w:numPr>
      </w:pPr>
      <w:r>
        <w:t>How does it understand?</w:t>
      </w:r>
    </w:p>
    <w:p w14:paraId="51FF150E" w14:textId="10D5B584" w:rsidR="00D544C5" w:rsidRDefault="00D544C5" w:rsidP="00D544C5">
      <w:r>
        <w:t>What is Generative AI:</w:t>
      </w:r>
    </w:p>
    <w:p w14:paraId="552D1060" w14:textId="6C185BD8" w:rsidR="00D544C5" w:rsidRDefault="00D544C5" w:rsidP="00D544C5">
      <w:pPr>
        <w:pStyle w:val="ListParagraph"/>
        <w:numPr>
          <w:ilvl w:val="0"/>
          <w:numId w:val="1"/>
        </w:numPr>
      </w:pPr>
      <w:r>
        <w:t xml:space="preserve">Make something </w:t>
      </w:r>
      <w:proofErr w:type="gramStart"/>
      <w:r>
        <w:t>up</w:t>
      </w:r>
      <w:proofErr w:type="gramEnd"/>
    </w:p>
    <w:p w14:paraId="71D0C019" w14:textId="3D1873BE" w:rsidR="00D544C5" w:rsidRDefault="00D544C5" w:rsidP="00D544C5">
      <w:pPr>
        <w:pStyle w:val="ListParagraph"/>
        <w:numPr>
          <w:ilvl w:val="0"/>
          <w:numId w:val="1"/>
        </w:numPr>
      </w:pPr>
      <w:r>
        <w:t>An image, sound, text, etc.</w:t>
      </w:r>
    </w:p>
    <w:p w14:paraId="1BA2FA7A" w14:textId="1EC02889" w:rsidR="00633B92" w:rsidRDefault="00633B92" w:rsidP="00633B92">
      <w:r>
        <w:t>Steps for NLP:</w:t>
      </w:r>
    </w:p>
    <w:p w14:paraId="6C39D32E" w14:textId="6D9A45E6" w:rsidR="00D544C5" w:rsidRDefault="003F5C52" w:rsidP="003F5C52">
      <w:pPr>
        <w:pStyle w:val="ListParagraph"/>
        <w:numPr>
          <w:ilvl w:val="0"/>
          <w:numId w:val="2"/>
        </w:numPr>
      </w:pPr>
      <w:r>
        <w:t>Tokenization: break text up into smaller things (sentences, phrases, words, chars)</w:t>
      </w:r>
    </w:p>
    <w:p w14:paraId="75BE853D" w14:textId="63547266" w:rsidR="003F5C52" w:rsidRDefault="003F5C52" w:rsidP="003F5C52">
      <w:pPr>
        <w:pStyle w:val="ListParagraph"/>
        <w:numPr>
          <w:ilvl w:val="0"/>
          <w:numId w:val="2"/>
        </w:numPr>
      </w:pPr>
      <w:r>
        <w:t>Part of speech tagging</w:t>
      </w:r>
    </w:p>
    <w:p w14:paraId="06358FFF" w14:textId="53E62F36" w:rsidR="003F5C52" w:rsidRDefault="003F5C52" w:rsidP="003F5C52">
      <w:pPr>
        <w:pStyle w:val="ListParagraph"/>
        <w:numPr>
          <w:ilvl w:val="0"/>
          <w:numId w:val="2"/>
        </w:numPr>
      </w:pPr>
      <w:r>
        <w:t>Parsing</w:t>
      </w:r>
    </w:p>
    <w:p w14:paraId="6D7DDEBA" w14:textId="0A4A4176" w:rsidR="003F5C52" w:rsidRDefault="003F5C52" w:rsidP="003F5C52">
      <w:pPr>
        <w:pStyle w:val="ListParagraph"/>
        <w:numPr>
          <w:ilvl w:val="0"/>
          <w:numId w:val="2"/>
        </w:numPr>
      </w:pPr>
      <w:r>
        <w:t xml:space="preserve">Named Entity recognition: find proper </w:t>
      </w:r>
      <w:proofErr w:type="gramStart"/>
      <w:r>
        <w:t>nouns</w:t>
      </w:r>
      <w:proofErr w:type="gramEnd"/>
    </w:p>
    <w:p w14:paraId="5E2A56EE" w14:textId="3D8CE671" w:rsidR="003F5C52" w:rsidRDefault="003F5C52" w:rsidP="003F5C52">
      <w:pPr>
        <w:pStyle w:val="ListParagraph"/>
        <w:numPr>
          <w:ilvl w:val="0"/>
          <w:numId w:val="2"/>
        </w:numPr>
      </w:pPr>
      <w:r>
        <w:t>Semantic analysis</w:t>
      </w:r>
    </w:p>
    <w:p w14:paraId="522DF0DF" w14:textId="00D64378" w:rsidR="003F5C52" w:rsidRDefault="003F5C52" w:rsidP="003F5C52">
      <w:pPr>
        <w:pStyle w:val="ListParagraph"/>
        <w:numPr>
          <w:ilvl w:val="0"/>
          <w:numId w:val="2"/>
        </w:numPr>
      </w:pPr>
      <w:r>
        <w:t>Sentiment analysis</w:t>
      </w:r>
    </w:p>
    <w:p w14:paraId="54D2D563" w14:textId="77777777" w:rsidR="003F5C52" w:rsidRDefault="003F5C52" w:rsidP="003F5C52"/>
    <w:sectPr w:rsidR="003F5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4B412E"/>
    <w:multiLevelType w:val="hybridMultilevel"/>
    <w:tmpl w:val="903E3EBE"/>
    <w:lvl w:ilvl="0" w:tplc="CD527FF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256B4"/>
    <w:multiLevelType w:val="hybridMultilevel"/>
    <w:tmpl w:val="7BE0A2C2"/>
    <w:lvl w:ilvl="0" w:tplc="CD527FF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612709">
    <w:abstractNumId w:val="1"/>
  </w:num>
  <w:num w:numId="2" w16cid:durableId="1384670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2NLM0NbU0MjKwMLRQ0lEKTi0uzszPAykwrAUAtFVYOiwAAAA="/>
  </w:docVars>
  <w:rsids>
    <w:rsidRoot w:val="00D544C5"/>
    <w:rsid w:val="000C551D"/>
    <w:rsid w:val="003F5C52"/>
    <w:rsid w:val="005E4C8A"/>
    <w:rsid w:val="00633B92"/>
    <w:rsid w:val="00C30178"/>
    <w:rsid w:val="00D54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2F9E4"/>
  <w15:chartTrackingRefBased/>
  <w15:docId w15:val="{3DD2496F-12F3-4D03-9FF8-4E3149694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4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4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44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44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44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44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44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44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44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44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44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44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44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44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44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44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44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44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44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44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44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44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44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44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44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44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44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44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44C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6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y Karam</dc:creator>
  <cp:keywords/>
  <dc:description/>
  <cp:lastModifiedBy>Mahdy Karam</cp:lastModifiedBy>
  <cp:revision>1</cp:revision>
  <dcterms:created xsi:type="dcterms:W3CDTF">2024-02-13T16:55:00Z</dcterms:created>
  <dcterms:modified xsi:type="dcterms:W3CDTF">2024-02-1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145c00-f4d6-4f27-874c-dea6154370e3_Enabled">
    <vt:lpwstr>true</vt:lpwstr>
  </property>
  <property fmtid="{D5CDD505-2E9C-101B-9397-08002B2CF9AE}" pid="3" name="MSIP_Label_f2145c00-f4d6-4f27-874c-dea6154370e3_SetDate">
    <vt:lpwstr>2024-02-14T16:44:12Z</vt:lpwstr>
  </property>
  <property fmtid="{D5CDD505-2E9C-101B-9397-08002B2CF9AE}" pid="4" name="MSIP_Label_f2145c00-f4d6-4f27-874c-dea6154370e3_Method">
    <vt:lpwstr>Standard</vt:lpwstr>
  </property>
  <property fmtid="{D5CDD505-2E9C-101B-9397-08002B2CF9AE}" pid="5" name="MSIP_Label_f2145c00-f4d6-4f27-874c-dea6154370e3_Name">
    <vt:lpwstr>defa4170-0d19-0005-0004-bc88714345d2</vt:lpwstr>
  </property>
  <property fmtid="{D5CDD505-2E9C-101B-9397-08002B2CF9AE}" pid="6" name="MSIP_Label_f2145c00-f4d6-4f27-874c-dea6154370e3_SiteId">
    <vt:lpwstr>b2681e8b-dd20-46cf-b163-371a2d7c6014</vt:lpwstr>
  </property>
  <property fmtid="{D5CDD505-2E9C-101B-9397-08002B2CF9AE}" pid="7" name="MSIP_Label_f2145c00-f4d6-4f27-874c-dea6154370e3_ActionId">
    <vt:lpwstr>54e263d0-2642-4c21-9fe2-858b0c6de634</vt:lpwstr>
  </property>
  <property fmtid="{D5CDD505-2E9C-101B-9397-08002B2CF9AE}" pid="8" name="MSIP_Label_f2145c00-f4d6-4f27-874c-dea6154370e3_ContentBits">
    <vt:lpwstr>0</vt:lpwstr>
  </property>
</Properties>
</file>